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5675111" w:displacedByCustomXml="next"/>
    <w:sdt>
      <w:sdtPr>
        <w:id w:val="-1063026599"/>
        <w:docPartObj>
          <w:docPartGallery w:val="Cover Pages"/>
          <w:docPartUnique/>
        </w:docPartObj>
      </w:sdtPr>
      <w:sdtEndPr/>
      <w:sdtContent>
        <w:p w14:paraId="7171C97D" w14:textId="40ED9E7E" w:rsidR="002654F4" w:rsidRDefault="00B11BB9" w:rsidP="00A068E1">
          <w:pPr>
            <w:tabs>
              <w:tab w:val="center" w:pos="4254"/>
              <w:tab w:val="left" w:pos="7000"/>
            </w:tabs>
            <w:jc w:val="center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354BA93C" wp14:editId="6311AE47">
                    <wp:simplePos x="0" y="0"/>
                    <wp:positionH relativeFrom="page">
                      <wp:posOffset>444500</wp:posOffset>
                    </wp:positionH>
                    <wp:positionV relativeFrom="page">
                      <wp:posOffset>482600</wp:posOffset>
                    </wp:positionV>
                    <wp:extent cx="6667500" cy="9829800"/>
                    <wp:effectExtent l="0" t="0" r="19050" b="0"/>
                    <wp:wrapNone/>
                    <wp:docPr id="193" name="Gr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7500" cy="9829800"/>
                              <a:chOff x="0" y="-1"/>
                              <a:chExt cx="6862811" cy="9720581"/>
                            </a:xfrm>
                          </wpg:grpSpPr>
                          <wps:wsp>
                            <wps:cNvPr id="194" name="Dikdörtgen 194"/>
                            <wps:cNvSpPr/>
                            <wps:spPr>
                              <a:xfrm>
                                <a:off x="0" y="-1"/>
                                <a:ext cx="6858000" cy="3611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1BACE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Dikdörtgen 195"/>
                            <wps:cNvSpPr/>
                            <wps:spPr>
                              <a:xfrm>
                                <a:off x="0" y="4648200"/>
                                <a:ext cx="6858000" cy="507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1BACE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4097C44" w14:textId="7AF0E589" w:rsidR="001B42D1" w:rsidRDefault="001B42D1" w:rsidP="00435191">
                                  <w:pPr>
                                    <w:pStyle w:val="AralkYok"/>
                                    <w:spacing w:before="120"/>
                                  </w:pPr>
                                </w:p>
                                <w:p w14:paraId="06A2B8C0" w14:textId="2B965A85" w:rsidR="001B42D1" w:rsidRDefault="001B42D1" w:rsidP="00435191">
                                  <w:pPr>
                                    <w:pStyle w:val="AralkYok"/>
                                    <w:spacing w:before="120"/>
                                  </w:pPr>
                                </w:p>
                                <w:p w14:paraId="421B5FB5" w14:textId="77777777" w:rsidR="001B42D1" w:rsidRDefault="001B42D1" w:rsidP="00435191">
                                  <w:pPr>
                                    <w:pStyle w:val="AralkYok"/>
                                    <w:spacing w:before="120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Metin Kutusu 196"/>
                            <wps:cNvSpPr txBox="1"/>
                            <wps:spPr>
                              <a:xfrm>
                                <a:off x="4811" y="3604259"/>
                                <a:ext cx="6858000" cy="11734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4C98"/>
                              </a:solidFill>
                              <a:ln>
                                <a:solidFill>
                                  <a:srgbClr val="FFFFFF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Times New Roman" w:eastAsiaTheme="majorEastAsia" w:hAnsi="Times New Roman" w:cs="Times New Roman"/>
                                      <w:caps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alias w:val="Başlık"/>
                                    <w:tag w:val=""/>
                                    <w:id w:val="189993232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6017853" w14:textId="7391CEB6" w:rsidR="001B42D1" w:rsidRPr="00265509" w:rsidRDefault="004B5EEC">
                                      <w:pPr>
                                        <w:pStyle w:val="AralkYok"/>
                                        <w:jc w:val="center"/>
                                        <w:rPr>
                                          <w:rFonts w:ascii="Times New Roman" w:eastAsiaTheme="majorEastAsia" w:hAnsi="Times New Roman" w:cs="Times New Roman"/>
                                          <w:cap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="Times New Roman" w:eastAsiaTheme="majorEastAsia" w:hAnsi="Times New Roman" w:cs="Times New Roman"/>
                                          <w:cap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UYGULAMALI BİLİMLER FAKÜLTESİ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54BA93C" id="Grup 193" o:spid="_x0000_s1026" style="position:absolute;left:0;text-align:left;margin-left:35pt;margin-top:38pt;width:525pt;height:774pt;z-index:-251658240;mso-position-horizontal-relative:page;mso-position-vertical-relative:page" coordorigin="" coordsize="68628,97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">
                    <v:rect id="Dikdörtgen 194" o:spid="_x0000_s1027" style="position:absolute;width:68580;height:361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" fillcolor="#01bace" stroked="f" strokeweight="2pt"/>
                    <v:rect id="Dikdörtgen 195" o:spid="_x0000_s1028" style="position:absolute;top:46482;width:68580;height:5072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" fillcolor="#01bace" stroked="f" strokeweight="2pt">
                      <v:textbox inset="36pt,57.6pt,36pt,36pt">
                        <w:txbxContent>
                          <w:p w14:paraId="04097C44" w14:textId="7AF0E589" w:rsidR="001B42D1" w:rsidRDefault="001B42D1" w:rsidP="00435191">
                            <w:pPr>
                              <w:pStyle w:val="AralkYok"/>
                              <w:spacing w:before="120"/>
                            </w:pPr>
                          </w:p>
                          <w:p w14:paraId="06A2B8C0" w14:textId="2B965A85" w:rsidR="001B42D1" w:rsidRDefault="001B42D1" w:rsidP="00435191">
                            <w:pPr>
                              <w:pStyle w:val="AralkYok"/>
                              <w:spacing w:before="120"/>
                            </w:pPr>
                          </w:p>
                          <w:p w14:paraId="421B5FB5" w14:textId="77777777" w:rsidR="001B42D1" w:rsidRDefault="001B42D1" w:rsidP="00435191">
                            <w:pPr>
                              <w:pStyle w:val="AralkYok"/>
                              <w:spacing w:before="120"/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96" o:spid="_x0000_s1029" type="#_x0000_t202" style="position:absolute;left:48;top:36042;width:68580;height:117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" fillcolor="#004c98" strokecolor="white">
                      <v:textbox inset="36pt,7.2pt,36pt,7.2pt">
                        <w:txbxContent>
                          <w:sdt>
                            <w:sdtPr>
                              <w:rPr>
                                <w:rFonts w:ascii="Times New Roman" w:eastAsiaTheme="majorEastAsia" w:hAnsi="Times New Roman" w:cs="Times New Roman"/>
                                <w:caps/>
                                <w:color w:val="FFFFFF" w:themeColor="background1"/>
                                <w:sz w:val="72"/>
                                <w:szCs w:val="72"/>
                              </w:rPr>
                              <w:alias w:val="Başlık"/>
                              <w:tag w:val=""/>
                              <w:id w:val="189993232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6017853" w14:textId="7391CEB6" w:rsidR="001B42D1" w:rsidRPr="00265509" w:rsidRDefault="004B5EEC">
                                <w:pPr>
                                  <w:pStyle w:val="AralkYok"/>
                                  <w:jc w:val="center"/>
                                  <w:rPr>
                                    <w:rFonts w:ascii="Times New Roman" w:eastAsiaTheme="majorEastAsia" w:hAnsi="Times New Roman" w:cs="Times New Roman"/>
                                    <w:cap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="Times New Roman" w:eastAsiaTheme="majorEastAsia" w:hAnsi="Times New Roman" w:cs="Times New Roman"/>
                                    <w:cap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UYGULAMALI BİLİMLER FAKÜLTESİ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="00A068E1">
            <w:rPr>
              <w:noProof/>
            </w:rPr>
            <w:drawing>
              <wp:inline distT="0" distB="0" distL="0" distR="0" wp14:anchorId="227611DE" wp14:editId="26982B1F">
                <wp:extent cx="1524000" cy="1524000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D540BE1" w14:textId="5E244B06" w:rsidR="00DE35BA" w:rsidRDefault="00B5180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BF49EE9" wp14:editId="315F1E7D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315970</wp:posOffset>
                    </wp:positionV>
                    <wp:extent cx="3708400" cy="1854200"/>
                    <wp:effectExtent l="0" t="0" r="25400" b="12700"/>
                    <wp:wrapNone/>
                    <wp:docPr id="6" name="Dikdörtgen: Yuvarlatılmış Köşeler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708400" cy="1854200"/>
                            </a:xfrm>
                            <a:prstGeom prst="roundRect">
                              <a:avLst/>
                            </a:prstGeom>
                            <a:ln>
                              <a:solidFill>
                                <a:srgbClr val="01BACE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008812D6" id="Dikdörtgen: Yuvarlatılmış Köşeler 6" o:spid="_x0000_s1026" style="position:absolute;margin-left:0;margin-top:261.1pt;width:292pt;height:146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" fillcolor="white [3201]" strokecolor="#01bace" strokeweight="2pt">
                    <w10:wrap anchorx="margin"/>
                  </v:round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5C0038A1" wp14:editId="48B6D8BD">
                    <wp:simplePos x="0" y="0"/>
                    <wp:positionH relativeFrom="margin">
                      <wp:posOffset>1005840</wp:posOffset>
                    </wp:positionH>
                    <wp:positionV relativeFrom="paragraph">
                      <wp:posOffset>2828290</wp:posOffset>
                    </wp:positionV>
                    <wp:extent cx="3365500" cy="431800"/>
                    <wp:effectExtent l="0" t="0" r="25400" b="25400"/>
                    <wp:wrapNone/>
                    <wp:docPr id="20" name="Metin Kutusu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365500" cy="431800"/>
                            </a:xfrm>
                            <a:prstGeom prst="rect">
                              <a:avLst/>
                            </a:prstGeom>
                            <a:solidFill>
                              <a:srgbClr val="01BACE"/>
                            </a:solidFill>
                            <a:ln w="6350">
                              <a:solidFill>
                                <a:srgbClr val="01BACE"/>
                              </a:solidFill>
                            </a:ln>
                          </wps:spPr>
                          <wps:txbx>
                            <w:txbxContent>
                              <w:p w14:paraId="26838003" w14:textId="0B345F1C" w:rsidR="001B42D1" w:rsidRPr="00065CFE" w:rsidRDefault="004B5EEC">
                                <w:pPr>
                                  <w:rPr>
                                    <w:b/>
                                    <w:color w:val="FFFFFF" w:themeColor="background1"/>
                                    <w:sz w:val="56"/>
                                  </w:rPr>
                                </w:pPr>
                                <w:r>
                                  <w:rPr>
                                    <w:b/>
                                    <w:color w:val="FFFFFF" w:themeColor="background1"/>
                                    <w:sz w:val="56"/>
                                  </w:rPr>
                                  <w:t>BİTİRME</w:t>
                                </w:r>
                                <w:r w:rsidR="001B42D1" w:rsidRPr="00065CFE">
                                  <w:rPr>
                                    <w:b/>
                                    <w:color w:val="FFFFFF" w:themeColor="background1"/>
                                    <w:sz w:val="56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color w:val="FFFFFF" w:themeColor="background1"/>
                                    <w:sz w:val="56"/>
                                  </w:rPr>
                                  <w:t>PROJESİ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C0038A1" id="Metin Kutusu 20" o:spid="_x0000_s1030" type="#_x0000_t202" style="position:absolute;margin-left:79.2pt;margin-top:222.7pt;width:265pt;height:34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" fillcolor="#01bace" strokecolor="#01bace" strokeweight=".5pt">
                    <v:textbox>
                      <w:txbxContent>
                        <w:p w14:paraId="26838003" w14:textId="0B345F1C" w:rsidR="001B42D1" w:rsidRPr="00065CFE" w:rsidRDefault="004B5EEC">
                          <w:pPr>
                            <w:rPr>
                              <w:b/>
                              <w:color w:val="FFFFFF" w:themeColor="background1"/>
                              <w:sz w:val="5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56"/>
                            </w:rPr>
                            <w:t>BİTİRME</w:t>
                          </w:r>
                          <w:r w:rsidR="001B42D1" w:rsidRPr="00065CFE">
                            <w:rPr>
                              <w:b/>
                              <w:color w:val="FFFFFF" w:themeColor="background1"/>
                              <w:sz w:val="56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FFFFF" w:themeColor="background1"/>
                              <w:sz w:val="56"/>
                            </w:rPr>
                            <w:t>PROJESİ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068E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792C2662" wp14:editId="6FFC7366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12065</wp:posOffset>
                    </wp:positionV>
                    <wp:extent cx="4940300" cy="1231900"/>
                    <wp:effectExtent l="0" t="0" r="12700" b="25400"/>
                    <wp:wrapNone/>
                    <wp:docPr id="2" name="Metin Kutusu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940300" cy="1231900"/>
                            </a:xfrm>
                            <a:prstGeom prst="rect">
                              <a:avLst/>
                            </a:prstGeom>
                            <a:solidFill>
                              <a:srgbClr val="01BACE"/>
                            </a:solidFill>
                            <a:ln w="6350">
                              <a:solidFill>
                                <a:srgbClr val="01BACE"/>
                              </a:solidFill>
                            </a:ln>
                          </wps:spPr>
                          <wps:txbx>
                            <w:txbxContent>
                              <w:p w14:paraId="24344D72" w14:textId="6D4C9DFC" w:rsidR="00A068E1" w:rsidRPr="00A068E1" w:rsidRDefault="00A068E1" w:rsidP="00A068E1">
                                <w:pPr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52"/>
                                  </w:rPr>
                                </w:pPr>
                                <w:r w:rsidRPr="00A068E1">
                                  <w:rPr>
                                    <w:b/>
                                    <w:color w:val="FFFFFF" w:themeColor="background1"/>
                                    <w:sz w:val="52"/>
                                  </w:rPr>
                                  <w:t>T.C.</w:t>
                                </w:r>
                              </w:p>
                              <w:p w14:paraId="2F55B55F" w14:textId="45EE6AF4" w:rsidR="00A068E1" w:rsidRPr="00A068E1" w:rsidRDefault="00A068E1" w:rsidP="00A068E1">
                                <w:pPr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52"/>
                                  </w:rPr>
                                </w:pPr>
                                <w:r w:rsidRPr="00A068E1">
                                  <w:rPr>
                                    <w:b/>
                                    <w:color w:val="FFFFFF" w:themeColor="background1"/>
                                    <w:sz w:val="52"/>
                                  </w:rPr>
                                  <w:t>BAYBURT ÜNİVERSİTESİ</w:t>
                                </w:r>
                              </w:p>
                              <w:p w14:paraId="6689FAF0" w14:textId="49380CA3" w:rsidR="00A068E1" w:rsidRPr="00A068E1" w:rsidRDefault="00A068E1" w:rsidP="00A068E1">
                                <w:pPr>
                                  <w:jc w:val="center"/>
                                  <w:rPr>
                                    <w:b/>
                                    <w:color w:val="808080" w:themeColor="background1" w:themeShade="80"/>
                                    <w:sz w:val="52"/>
                                  </w:rPr>
                                </w:pPr>
                                <w:r w:rsidRPr="00A068E1">
                                  <w:rPr>
                                    <w:b/>
                                    <w:color w:val="808080" w:themeColor="background1" w:themeShade="80"/>
                                    <w:sz w:val="52"/>
                                  </w:rPr>
                                  <w:t>T.R. BAYBURT UNIVER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92C2662" id="Metin Kutusu 2" o:spid="_x0000_s1031" type="#_x0000_t202" style="position:absolute;margin-left:0;margin-top:.95pt;width:389pt;height:97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" fillcolor="#01bace" strokecolor="#01bace" strokeweight=".5pt">
                    <v:textbox>
                      <w:txbxContent>
                        <w:p w14:paraId="24344D72" w14:textId="6D4C9DFC" w:rsidR="00A068E1" w:rsidRPr="00A068E1" w:rsidRDefault="00A068E1" w:rsidP="00A068E1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52"/>
                            </w:rPr>
                          </w:pPr>
                          <w:r w:rsidRPr="00A068E1">
                            <w:rPr>
                              <w:b/>
                              <w:color w:val="FFFFFF" w:themeColor="background1"/>
                              <w:sz w:val="52"/>
                            </w:rPr>
                            <w:t>T.C.</w:t>
                          </w:r>
                        </w:p>
                        <w:p w14:paraId="2F55B55F" w14:textId="45EE6AF4" w:rsidR="00A068E1" w:rsidRPr="00A068E1" w:rsidRDefault="00A068E1" w:rsidP="00A068E1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52"/>
                            </w:rPr>
                          </w:pPr>
                          <w:r w:rsidRPr="00A068E1">
                            <w:rPr>
                              <w:b/>
                              <w:color w:val="FFFFFF" w:themeColor="background1"/>
                              <w:sz w:val="52"/>
                            </w:rPr>
                            <w:t>BAYBURT ÜNİVERSİTESİ</w:t>
                          </w:r>
                        </w:p>
                        <w:p w14:paraId="6689FAF0" w14:textId="49380CA3" w:rsidR="00A068E1" w:rsidRPr="00A068E1" w:rsidRDefault="00A068E1" w:rsidP="00A068E1">
                          <w:pPr>
                            <w:jc w:val="center"/>
                            <w:rPr>
                              <w:b/>
                              <w:color w:val="808080" w:themeColor="background1" w:themeShade="80"/>
                              <w:sz w:val="52"/>
                            </w:rPr>
                          </w:pPr>
                          <w:r w:rsidRPr="00A068E1">
                            <w:rPr>
                              <w:b/>
                              <w:color w:val="808080" w:themeColor="background1" w:themeShade="80"/>
                              <w:sz w:val="52"/>
                            </w:rPr>
                            <w:t>T.R. BAYBURT UNIVERSITY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2654F4">
            <w:br w:type="page"/>
          </w:r>
        </w:p>
        <w:p w14:paraId="3AC3C58E" w14:textId="2F1C5870" w:rsidR="00DE35BA" w:rsidRDefault="008E37D8">
          <w:bookmarkStart w:id="1" w:name="_GoBack"/>
          <w:r>
            <w:rPr>
              <w:noProof/>
            </w:rPr>
            <w:lastRenderedPageBreak/>
            <mc:AlternateContent>
              <mc:Choice Requires="wpg">
                <w:drawing>
                  <wp:anchor distT="0" distB="0" distL="114300" distR="114300" simplePos="0" relativeHeight="251666432" behindDoc="1" locked="0" layoutInCell="1" allowOverlap="1" wp14:anchorId="2A79EA2B" wp14:editId="1FF2CA43">
                    <wp:simplePos x="0" y="0"/>
                    <wp:positionH relativeFrom="page">
                      <wp:posOffset>419100</wp:posOffset>
                    </wp:positionH>
                    <wp:positionV relativeFrom="margin">
                      <wp:posOffset>-572135</wp:posOffset>
                    </wp:positionV>
                    <wp:extent cx="6616700" cy="9677400"/>
                    <wp:effectExtent l="0" t="0" r="0" b="0"/>
                    <wp:wrapNone/>
                    <wp:docPr id="29" name="Grup 2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16700" cy="9677400"/>
                              <a:chOff x="-25400" y="38103"/>
                              <a:chExt cx="6883400" cy="9584251"/>
                            </a:xfrm>
                          </wpg:grpSpPr>
                          <wps:wsp>
                            <wps:cNvPr id="30" name="Dikdörtgen 30"/>
                            <wps:cNvSpPr/>
                            <wps:spPr>
                              <a:xfrm rot="10800000">
                                <a:off x="-25400" y="38103"/>
                                <a:ext cx="6858000" cy="3670494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" name="Dikdörtgen 31"/>
                            <wps:cNvSpPr/>
                            <wps:spPr>
                              <a:xfrm>
                                <a:off x="0" y="8687260"/>
                                <a:ext cx="6858000" cy="935094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A10EC82" w14:textId="2A2A24F7" w:rsidR="001B42D1" w:rsidRDefault="001B42D1" w:rsidP="008E37D8">
                                  <w:pPr>
                                    <w:pStyle w:val="AralkYok"/>
                                    <w:spacing w:before="120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A79EA2B" id="Grup 29" o:spid="_x0000_s1032" style="position:absolute;margin-left:33pt;margin-top:-45.05pt;width:521pt;height:762pt;z-index:-251650048;mso-position-horizontal-relative:page;mso-position-vertical-relative:margin" coordorigin="-254,381" coordsize="68834,95842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">
                    <v:rect id="Dikdörtgen 30" o:spid="_x0000_s1033" style="position:absolute;left:-254;top:381;width:68580;height:36704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" stroked="f" strokeweight="2pt">
                      <v:fill r:id="rId12" o:title="" recolor="t" rotate="t" type="frame"/>
                    </v:rect>
                    <v:rect id="Dikdörtgen 31" o:spid="_x0000_s1034" style="position:absolute;top:86872;width:68580;height:935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" stroked="f" strokeweight="2pt">
                      <v:fill r:id="rId13" o:title="" recolor="t" rotate="t" type="frame"/>
                      <v:textbox inset="36pt,57.6pt,36pt,36pt">
                        <w:txbxContent>
                          <w:p w14:paraId="7A10EC82" w14:textId="2A2A24F7" w:rsidR="001B42D1" w:rsidRDefault="001B42D1" w:rsidP="008E37D8">
                            <w:pPr>
                              <w:pStyle w:val="AralkYok"/>
                              <w:spacing w:before="120"/>
                            </w:pPr>
                          </w:p>
                        </w:txbxContent>
                      </v:textbox>
                    </v:rect>
                    <w10:wrap anchorx="page" anchory="margin"/>
                  </v:group>
                </w:pict>
              </mc:Fallback>
            </mc:AlternateContent>
          </w:r>
          <w:bookmarkEnd w:id="1"/>
        </w:p>
        <w:p w14:paraId="2ADE1BD2" w14:textId="78CA004D" w:rsidR="00DE35BA" w:rsidRDefault="00DE35BA"/>
        <w:p w14:paraId="51CFCD05" w14:textId="2322E00E" w:rsidR="00DE35BA" w:rsidRDefault="00DE35BA"/>
        <w:p w14:paraId="0C5933B3" w14:textId="632A0991" w:rsidR="00DE35BA" w:rsidRDefault="00DE35BA"/>
        <w:p w14:paraId="70BF37A5" w14:textId="46DCDA11" w:rsidR="00DE35BA" w:rsidRDefault="00DE35BA"/>
        <w:p w14:paraId="48E163A3" w14:textId="76F3E279" w:rsidR="00DE35BA" w:rsidRDefault="00DE35BA"/>
        <w:p w14:paraId="7E7BD65F" w14:textId="128F6B6B" w:rsidR="00DE35BA" w:rsidRDefault="00DE35BA"/>
        <w:p w14:paraId="659B4B50" w14:textId="379FC7E8" w:rsidR="00DE35BA" w:rsidRDefault="00DE35BA"/>
        <w:p w14:paraId="05CA4AA5" w14:textId="5638A240" w:rsidR="00DE35BA" w:rsidRDefault="00DE35BA"/>
        <w:p w14:paraId="209E8A71" w14:textId="0EE2D544" w:rsidR="00DE35BA" w:rsidRDefault="00DE35BA"/>
        <w:p w14:paraId="7BA8E58E" w14:textId="64A5D22A" w:rsidR="00DE35BA" w:rsidRDefault="00DE35BA"/>
        <w:p w14:paraId="2D8E54E5" w14:textId="12E28AA6" w:rsidR="00DE35BA" w:rsidRDefault="00DE35BA"/>
        <w:p w14:paraId="7DAD563A" w14:textId="4E3ECC6B" w:rsidR="00DE35BA" w:rsidRDefault="00DE35BA" w:rsidP="00B11BB9">
          <w:pPr>
            <w:jc w:val="center"/>
          </w:pPr>
        </w:p>
        <w:p w14:paraId="76A7A6B3" w14:textId="3632C9AE" w:rsidR="00DE35BA" w:rsidRDefault="00DE35BA"/>
        <w:p w14:paraId="278DCE88" w14:textId="7B9FED3A" w:rsidR="00DE35BA" w:rsidRDefault="00DE35BA"/>
        <w:p w14:paraId="5488A461" w14:textId="77777777" w:rsidR="00DE35BA" w:rsidRDefault="00DE35BA"/>
        <w:p w14:paraId="22B25930" w14:textId="2E0D5CCD" w:rsidR="00DE35BA" w:rsidRDefault="00B11BB9" w:rsidP="00B11BB9">
          <w:pPr>
            <w:tabs>
              <w:tab w:val="left" w:pos="5700"/>
            </w:tabs>
          </w:pPr>
          <w:r>
            <w:tab/>
          </w:r>
        </w:p>
        <w:p w14:paraId="385D1C65" w14:textId="4400BA93" w:rsidR="00DE35BA" w:rsidRDefault="00DE35BA"/>
        <w:p w14:paraId="1FE1841F" w14:textId="18D3CB1C" w:rsidR="00DE35BA" w:rsidRDefault="00DE35BA"/>
        <w:p w14:paraId="37BC53E7" w14:textId="7E50425F" w:rsidR="00DE35BA" w:rsidRDefault="00DE35BA"/>
        <w:p w14:paraId="001EC133" w14:textId="77777777" w:rsidR="001B42D1" w:rsidRDefault="001B42D1"/>
        <w:p w14:paraId="539C7327" w14:textId="434B5E2C" w:rsidR="00DE35BA" w:rsidRDefault="009775ED" w:rsidP="00372BE2">
          <w:pPr>
            <w:jc w:val="center"/>
          </w:pPr>
          <w:r w:rsidRPr="009775ED">
            <w:rPr>
              <w:noProof/>
            </w:rPr>
            <w:drawing>
              <wp:inline distT="0" distB="0" distL="0" distR="0" wp14:anchorId="70645171" wp14:editId="5395403B">
                <wp:extent cx="3530600" cy="170180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30600" cy="170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ACD55BA" w14:textId="77777777" w:rsidR="00DE35BA" w:rsidRDefault="00DE35BA"/>
        <w:p w14:paraId="21E384FE" w14:textId="770AB6B0" w:rsidR="00DE35BA" w:rsidRDefault="00DE35BA"/>
        <w:p w14:paraId="710F6BA1" w14:textId="77A0FCB1" w:rsidR="00DE35BA" w:rsidRDefault="00DE35BA"/>
        <w:p w14:paraId="760B0038" w14:textId="0A46C985" w:rsidR="00DE35BA" w:rsidRDefault="00DE35BA"/>
        <w:p w14:paraId="482F88D2" w14:textId="77777777" w:rsidR="00DE35BA" w:rsidRDefault="00DE35BA"/>
        <w:p w14:paraId="02BCC46E" w14:textId="74D2706A" w:rsidR="002654F4" w:rsidRDefault="006368EE"/>
      </w:sdtContent>
    </w:sdt>
    <w:bookmarkEnd w:id="0" w:displacedByCustomXml="prev"/>
    <w:sectPr w:rsidR="002654F4" w:rsidSect="004B5EEC">
      <w:pgSz w:w="11910" w:h="16840"/>
      <w:pgMar w:top="1701" w:right="1701" w:bottom="1701" w:left="1701" w:header="709" w:footer="709" w:gutter="0"/>
      <w:pgNumType w:fmt="lowerRoman" w:start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186FF" w14:textId="77777777" w:rsidR="006368EE" w:rsidRDefault="006368EE" w:rsidP="00B310D9">
      <w:r>
        <w:separator/>
      </w:r>
    </w:p>
  </w:endnote>
  <w:endnote w:type="continuationSeparator" w:id="0">
    <w:p w14:paraId="500B126E" w14:textId="77777777" w:rsidR="006368EE" w:rsidRDefault="006368EE" w:rsidP="00B31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37CE1" w14:textId="77777777" w:rsidR="006368EE" w:rsidRDefault="006368EE" w:rsidP="00B310D9">
      <w:r>
        <w:separator/>
      </w:r>
    </w:p>
  </w:footnote>
  <w:footnote w:type="continuationSeparator" w:id="0">
    <w:p w14:paraId="5E7663A7" w14:textId="77777777" w:rsidR="006368EE" w:rsidRDefault="006368EE" w:rsidP="00B31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B726B"/>
    <w:multiLevelType w:val="multilevel"/>
    <w:tmpl w:val="BEF2CAA8"/>
    <w:lvl w:ilvl="0">
      <w:start w:val="1"/>
      <w:numFmt w:val="decimal"/>
      <w:lvlText w:val="%1."/>
      <w:lvlJc w:val="left"/>
      <w:pPr>
        <w:ind w:left="1288" w:hanging="24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706" w:hanging="42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tr-TR" w:eastAsia="en-US" w:bidi="ar-SA"/>
      </w:rPr>
    </w:lvl>
    <w:lvl w:ilvl="2">
      <w:start w:val="1"/>
      <w:numFmt w:val="decimal"/>
      <w:lvlText w:val="%1.%2.%3."/>
      <w:lvlJc w:val="left"/>
      <w:pPr>
        <w:ind w:left="2131" w:hanging="601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tr-TR" w:eastAsia="en-US" w:bidi="ar-SA"/>
      </w:rPr>
    </w:lvl>
    <w:lvl w:ilvl="3">
      <w:numFmt w:val="bullet"/>
      <w:lvlText w:val="•"/>
      <w:lvlJc w:val="left"/>
      <w:pPr>
        <w:ind w:left="3100" w:hanging="601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061" w:hanging="601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022" w:hanging="601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5983" w:hanging="601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6944" w:hanging="601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7904" w:hanging="601"/>
      </w:pPr>
      <w:rPr>
        <w:rFonts w:hint="default"/>
        <w:lang w:val="tr-TR" w:eastAsia="en-US" w:bidi="ar-SA"/>
      </w:rPr>
    </w:lvl>
  </w:abstractNum>
  <w:abstractNum w:abstractNumId="1" w15:restartNumberingAfterBreak="0">
    <w:nsid w:val="15977AAC"/>
    <w:multiLevelType w:val="hybridMultilevel"/>
    <w:tmpl w:val="E97E10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8647C"/>
    <w:multiLevelType w:val="multilevel"/>
    <w:tmpl w:val="041888CC"/>
    <w:lvl w:ilvl="0">
      <w:start w:val="4"/>
      <w:numFmt w:val="decimal"/>
      <w:lvlText w:val="%1"/>
      <w:lvlJc w:val="left"/>
      <w:pPr>
        <w:ind w:left="1468" w:hanging="420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468" w:hanging="42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tr-TR" w:eastAsia="en-US" w:bidi="ar-SA"/>
      </w:rPr>
    </w:lvl>
    <w:lvl w:ilvl="2">
      <w:numFmt w:val="bullet"/>
      <w:lvlText w:val=""/>
      <w:lvlJc w:val="left"/>
      <w:pPr>
        <w:ind w:left="1768" w:hanging="360"/>
      </w:pPr>
      <w:rPr>
        <w:rFonts w:ascii="Symbol" w:eastAsia="Symbol" w:hAnsi="Symbol" w:cs="Symbol" w:hint="default"/>
        <w:w w:val="100"/>
        <w:sz w:val="24"/>
        <w:szCs w:val="24"/>
        <w:lang w:val="tr-TR" w:eastAsia="en-US" w:bidi="ar-SA"/>
      </w:rPr>
    </w:lvl>
    <w:lvl w:ilvl="3">
      <w:numFmt w:val="bullet"/>
      <w:lvlText w:val="•"/>
      <w:lvlJc w:val="left"/>
      <w:pPr>
        <w:ind w:left="3552" w:hanging="360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448" w:hanging="360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345" w:hanging="360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241" w:hanging="360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137" w:hanging="360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033" w:hanging="360"/>
      </w:pPr>
      <w:rPr>
        <w:rFonts w:hint="default"/>
        <w:lang w:val="tr-TR" w:eastAsia="en-US" w:bidi="ar-SA"/>
      </w:rPr>
    </w:lvl>
  </w:abstractNum>
  <w:abstractNum w:abstractNumId="3" w15:restartNumberingAfterBreak="0">
    <w:nsid w:val="4E8C18CC"/>
    <w:multiLevelType w:val="hybridMultilevel"/>
    <w:tmpl w:val="5C746B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33683"/>
    <w:multiLevelType w:val="multilevel"/>
    <w:tmpl w:val="8F8458EA"/>
    <w:lvl w:ilvl="0">
      <w:start w:val="3"/>
      <w:numFmt w:val="decimal"/>
      <w:lvlText w:val="%1"/>
      <w:lvlJc w:val="left"/>
      <w:pPr>
        <w:ind w:left="1468" w:hanging="420"/>
      </w:pPr>
      <w:rPr>
        <w:rFonts w:hint="default"/>
        <w:lang w:val="tr-TR" w:eastAsia="en-US" w:bidi="ar-SA"/>
      </w:rPr>
    </w:lvl>
    <w:lvl w:ilvl="1">
      <w:start w:val="1"/>
      <w:numFmt w:val="decimal"/>
      <w:lvlText w:val="%1.%2."/>
      <w:lvlJc w:val="left"/>
      <w:pPr>
        <w:ind w:left="1468" w:hanging="42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  <w:lang w:val="tr-TR" w:eastAsia="en-US" w:bidi="ar-SA"/>
      </w:rPr>
    </w:lvl>
    <w:lvl w:ilvl="2">
      <w:numFmt w:val="bullet"/>
      <w:lvlText w:val=""/>
      <w:lvlJc w:val="left"/>
      <w:pPr>
        <w:ind w:left="1768" w:hanging="360"/>
      </w:pPr>
      <w:rPr>
        <w:rFonts w:ascii="Symbol" w:eastAsia="Symbol" w:hAnsi="Symbol" w:cs="Symbol" w:hint="default"/>
        <w:w w:val="100"/>
        <w:sz w:val="24"/>
        <w:szCs w:val="24"/>
        <w:lang w:val="tr-TR" w:eastAsia="en-US" w:bidi="ar-SA"/>
      </w:rPr>
    </w:lvl>
    <w:lvl w:ilvl="3">
      <w:numFmt w:val="bullet"/>
      <w:lvlText w:val="•"/>
      <w:lvlJc w:val="left"/>
      <w:pPr>
        <w:ind w:left="3552" w:hanging="360"/>
      </w:pPr>
      <w:rPr>
        <w:rFonts w:hint="default"/>
        <w:lang w:val="tr-TR" w:eastAsia="en-US" w:bidi="ar-SA"/>
      </w:rPr>
    </w:lvl>
    <w:lvl w:ilvl="4">
      <w:numFmt w:val="bullet"/>
      <w:lvlText w:val="•"/>
      <w:lvlJc w:val="left"/>
      <w:pPr>
        <w:ind w:left="4448" w:hanging="360"/>
      </w:pPr>
      <w:rPr>
        <w:rFonts w:hint="default"/>
        <w:lang w:val="tr-TR" w:eastAsia="en-US" w:bidi="ar-SA"/>
      </w:rPr>
    </w:lvl>
    <w:lvl w:ilvl="5">
      <w:numFmt w:val="bullet"/>
      <w:lvlText w:val="•"/>
      <w:lvlJc w:val="left"/>
      <w:pPr>
        <w:ind w:left="5345" w:hanging="360"/>
      </w:pPr>
      <w:rPr>
        <w:rFonts w:hint="default"/>
        <w:lang w:val="tr-TR" w:eastAsia="en-US" w:bidi="ar-SA"/>
      </w:rPr>
    </w:lvl>
    <w:lvl w:ilvl="6">
      <w:numFmt w:val="bullet"/>
      <w:lvlText w:val="•"/>
      <w:lvlJc w:val="left"/>
      <w:pPr>
        <w:ind w:left="6241" w:hanging="360"/>
      </w:pPr>
      <w:rPr>
        <w:rFonts w:hint="default"/>
        <w:lang w:val="tr-TR" w:eastAsia="en-US" w:bidi="ar-SA"/>
      </w:rPr>
    </w:lvl>
    <w:lvl w:ilvl="7">
      <w:numFmt w:val="bullet"/>
      <w:lvlText w:val="•"/>
      <w:lvlJc w:val="left"/>
      <w:pPr>
        <w:ind w:left="7137" w:hanging="360"/>
      </w:pPr>
      <w:rPr>
        <w:rFonts w:hint="default"/>
        <w:lang w:val="tr-TR" w:eastAsia="en-US" w:bidi="ar-SA"/>
      </w:rPr>
    </w:lvl>
    <w:lvl w:ilvl="8">
      <w:numFmt w:val="bullet"/>
      <w:lvlText w:val="•"/>
      <w:lvlJc w:val="left"/>
      <w:pPr>
        <w:ind w:left="8033" w:hanging="360"/>
      </w:pPr>
      <w:rPr>
        <w:rFonts w:hint="default"/>
        <w:lang w:val="tr-TR" w:eastAsia="en-US" w:bidi="ar-SA"/>
      </w:rPr>
    </w:lvl>
  </w:abstractNum>
  <w:abstractNum w:abstractNumId="5" w15:restartNumberingAfterBreak="0">
    <w:nsid w:val="5B644354"/>
    <w:multiLevelType w:val="hybridMultilevel"/>
    <w:tmpl w:val="54B05C8A"/>
    <w:lvl w:ilvl="0" w:tplc="84D08638">
      <w:start w:val="1"/>
      <w:numFmt w:val="decimal"/>
      <w:lvlText w:val="%1."/>
      <w:lvlJc w:val="left"/>
      <w:pPr>
        <w:ind w:left="1288" w:hanging="24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en-US" w:bidi="ar-SA"/>
      </w:rPr>
    </w:lvl>
    <w:lvl w:ilvl="1" w:tplc="74544BE4">
      <w:numFmt w:val="bullet"/>
      <w:lvlText w:val=""/>
      <w:lvlJc w:val="left"/>
      <w:pPr>
        <w:ind w:left="1768" w:hanging="360"/>
      </w:pPr>
      <w:rPr>
        <w:rFonts w:ascii="Symbol" w:eastAsia="Symbol" w:hAnsi="Symbol" w:cs="Symbol" w:hint="default"/>
        <w:w w:val="100"/>
        <w:sz w:val="24"/>
        <w:szCs w:val="24"/>
        <w:lang w:val="tr-TR" w:eastAsia="en-US" w:bidi="ar-SA"/>
      </w:rPr>
    </w:lvl>
    <w:lvl w:ilvl="2" w:tplc="BE2414A2">
      <w:numFmt w:val="bullet"/>
      <w:lvlText w:val="•"/>
      <w:lvlJc w:val="left"/>
      <w:pPr>
        <w:ind w:left="2656" w:hanging="360"/>
      </w:pPr>
      <w:rPr>
        <w:rFonts w:hint="default"/>
        <w:lang w:val="tr-TR" w:eastAsia="en-US" w:bidi="ar-SA"/>
      </w:rPr>
    </w:lvl>
    <w:lvl w:ilvl="3" w:tplc="C7FED054">
      <w:numFmt w:val="bullet"/>
      <w:lvlText w:val="•"/>
      <w:lvlJc w:val="left"/>
      <w:pPr>
        <w:ind w:left="3552" w:hanging="360"/>
      </w:pPr>
      <w:rPr>
        <w:rFonts w:hint="default"/>
        <w:lang w:val="tr-TR" w:eastAsia="en-US" w:bidi="ar-SA"/>
      </w:rPr>
    </w:lvl>
    <w:lvl w:ilvl="4" w:tplc="C2409E22">
      <w:numFmt w:val="bullet"/>
      <w:lvlText w:val="•"/>
      <w:lvlJc w:val="left"/>
      <w:pPr>
        <w:ind w:left="4448" w:hanging="360"/>
      </w:pPr>
      <w:rPr>
        <w:rFonts w:hint="default"/>
        <w:lang w:val="tr-TR" w:eastAsia="en-US" w:bidi="ar-SA"/>
      </w:rPr>
    </w:lvl>
    <w:lvl w:ilvl="5" w:tplc="0F8E308C">
      <w:numFmt w:val="bullet"/>
      <w:lvlText w:val="•"/>
      <w:lvlJc w:val="left"/>
      <w:pPr>
        <w:ind w:left="5345" w:hanging="360"/>
      </w:pPr>
      <w:rPr>
        <w:rFonts w:hint="default"/>
        <w:lang w:val="tr-TR" w:eastAsia="en-US" w:bidi="ar-SA"/>
      </w:rPr>
    </w:lvl>
    <w:lvl w:ilvl="6" w:tplc="F4F2A914">
      <w:numFmt w:val="bullet"/>
      <w:lvlText w:val="•"/>
      <w:lvlJc w:val="left"/>
      <w:pPr>
        <w:ind w:left="6241" w:hanging="360"/>
      </w:pPr>
      <w:rPr>
        <w:rFonts w:hint="default"/>
        <w:lang w:val="tr-TR" w:eastAsia="en-US" w:bidi="ar-SA"/>
      </w:rPr>
    </w:lvl>
    <w:lvl w:ilvl="7" w:tplc="101EA19C">
      <w:numFmt w:val="bullet"/>
      <w:lvlText w:val="•"/>
      <w:lvlJc w:val="left"/>
      <w:pPr>
        <w:ind w:left="7137" w:hanging="360"/>
      </w:pPr>
      <w:rPr>
        <w:rFonts w:hint="default"/>
        <w:lang w:val="tr-TR" w:eastAsia="en-US" w:bidi="ar-SA"/>
      </w:rPr>
    </w:lvl>
    <w:lvl w:ilvl="8" w:tplc="4EAEB7B2">
      <w:numFmt w:val="bullet"/>
      <w:lvlText w:val="•"/>
      <w:lvlJc w:val="left"/>
      <w:pPr>
        <w:ind w:left="8033" w:hanging="360"/>
      </w:pPr>
      <w:rPr>
        <w:rFonts w:hint="default"/>
        <w:lang w:val="tr-TR" w:eastAsia="en-US" w:bidi="ar-SA"/>
      </w:rPr>
    </w:lvl>
  </w:abstractNum>
  <w:abstractNum w:abstractNumId="6" w15:restartNumberingAfterBreak="0">
    <w:nsid w:val="7B9843B5"/>
    <w:multiLevelType w:val="hybridMultilevel"/>
    <w:tmpl w:val="732AA9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c1NzQytDA3NTZX0lEKTi0uzszPAykwrgUA2X7EYiwAAAA="/>
  </w:docVars>
  <w:rsids>
    <w:rsidRoot w:val="00F0285C"/>
    <w:rsid w:val="00016F02"/>
    <w:rsid w:val="00023B44"/>
    <w:rsid w:val="00027AA9"/>
    <w:rsid w:val="000350A5"/>
    <w:rsid w:val="00060DE2"/>
    <w:rsid w:val="00061610"/>
    <w:rsid w:val="00065CFE"/>
    <w:rsid w:val="0012443A"/>
    <w:rsid w:val="00141B3C"/>
    <w:rsid w:val="001546B0"/>
    <w:rsid w:val="001547E1"/>
    <w:rsid w:val="001574F8"/>
    <w:rsid w:val="00165B20"/>
    <w:rsid w:val="001A5923"/>
    <w:rsid w:val="001B225A"/>
    <w:rsid w:val="001B42D1"/>
    <w:rsid w:val="001D37E0"/>
    <w:rsid w:val="001E6C24"/>
    <w:rsid w:val="001F21D0"/>
    <w:rsid w:val="002654F4"/>
    <w:rsid w:val="00265509"/>
    <w:rsid w:val="002A6876"/>
    <w:rsid w:val="002B603B"/>
    <w:rsid w:val="002D36A2"/>
    <w:rsid w:val="002E4BE7"/>
    <w:rsid w:val="00300729"/>
    <w:rsid w:val="00336B94"/>
    <w:rsid w:val="00361216"/>
    <w:rsid w:val="003727AE"/>
    <w:rsid w:val="00372BE2"/>
    <w:rsid w:val="00393FB9"/>
    <w:rsid w:val="003D46AB"/>
    <w:rsid w:val="003F087B"/>
    <w:rsid w:val="00412707"/>
    <w:rsid w:val="00435191"/>
    <w:rsid w:val="00440F7F"/>
    <w:rsid w:val="00447E99"/>
    <w:rsid w:val="0047331A"/>
    <w:rsid w:val="00484BFC"/>
    <w:rsid w:val="0049580D"/>
    <w:rsid w:val="004B5EEC"/>
    <w:rsid w:val="00514F03"/>
    <w:rsid w:val="005423E1"/>
    <w:rsid w:val="005476B8"/>
    <w:rsid w:val="0055554A"/>
    <w:rsid w:val="00572D5D"/>
    <w:rsid w:val="005A1996"/>
    <w:rsid w:val="005A4C51"/>
    <w:rsid w:val="005C6452"/>
    <w:rsid w:val="0060107B"/>
    <w:rsid w:val="006203EF"/>
    <w:rsid w:val="006368EE"/>
    <w:rsid w:val="00683657"/>
    <w:rsid w:val="00691C61"/>
    <w:rsid w:val="00694622"/>
    <w:rsid w:val="006B3CE4"/>
    <w:rsid w:val="006E3B04"/>
    <w:rsid w:val="006F1DEC"/>
    <w:rsid w:val="00711B4A"/>
    <w:rsid w:val="00712CF6"/>
    <w:rsid w:val="00716A3D"/>
    <w:rsid w:val="007420B9"/>
    <w:rsid w:val="00757F5F"/>
    <w:rsid w:val="00782E73"/>
    <w:rsid w:val="007A71E6"/>
    <w:rsid w:val="007C4457"/>
    <w:rsid w:val="00815607"/>
    <w:rsid w:val="00883CDC"/>
    <w:rsid w:val="008A034E"/>
    <w:rsid w:val="008C7E64"/>
    <w:rsid w:val="008D12B6"/>
    <w:rsid w:val="008E37D8"/>
    <w:rsid w:val="008F6099"/>
    <w:rsid w:val="00937181"/>
    <w:rsid w:val="009775ED"/>
    <w:rsid w:val="009A1725"/>
    <w:rsid w:val="009E10D4"/>
    <w:rsid w:val="00A068E1"/>
    <w:rsid w:val="00A66A72"/>
    <w:rsid w:val="00AA49ED"/>
    <w:rsid w:val="00AE2B35"/>
    <w:rsid w:val="00B11BB9"/>
    <w:rsid w:val="00B21EDD"/>
    <w:rsid w:val="00B310D9"/>
    <w:rsid w:val="00B51800"/>
    <w:rsid w:val="00B65EC1"/>
    <w:rsid w:val="00B67DC0"/>
    <w:rsid w:val="00B75E70"/>
    <w:rsid w:val="00BB2477"/>
    <w:rsid w:val="00BC2C98"/>
    <w:rsid w:val="00BD40DA"/>
    <w:rsid w:val="00BF10DC"/>
    <w:rsid w:val="00C204A2"/>
    <w:rsid w:val="00C65DD8"/>
    <w:rsid w:val="00C770DF"/>
    <w:rsid w:val="00C773EB"/>
    <w:rsid w:val="00CB4DD1"/>
    <w:rsid w:val="00CB6A12"/>
    <w:rsid w:val="00CC037E"/>
    <w:rsid w:val="00CC57D2"/>
    <w:rsid w:val="00CE2703"/>
    <w:rsid w:val="00CE531B"/>
    <w:rsid w:val="00D02879"/>
    <w:rsid w:val="00D14BC2"/>
    <w:rsid w:val="00D61F31"/>
    <w:rsid w:val="00D7456E"/>
    <w:rsid w:val="00DA5FBB"/>
    <w:rsid w:val="00DA78E4"/>
    <w:rsid w:val="00DB573E"/>
    <w:rsid w:val="00DB5CF1"/>
    <w:rsid w:val="00DD6F49"/>
    <w:rsid w:val="00DE35BA"/>
    <w:rsid w:val="00E16392"/>
    <w:rsid w:val="00E46760"/>
    <w:rsid w:val="00E94898"/>
    <w:rsid w:val="00EE6630"/>
    <w:rsid w:val="00F0285C"/>
    <w:rsid w:val="00F45EB8"/>
    <w:rsid w:val="00F5116A"/>
    <w:rsid w:val="00F56AAE"/>
    <w:rsid w:val="00F73B5C"/>
    <w:rsid w:val="00F81452"/>
    <w:rsid w:val="00FC0E3D"/>
    <w:rsid w:val="00FD4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4BBA16"/>
  <w15:docId w15:val="{B88E2C15-2A3F-40C9-8D26-A91B9BD8D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/>
    </w:rPr>
  </w:style>
  <w:style w:type="paragraph" w:styleId="Balk1">
    <w:name w:val="heading 1"/>
    <w:basedOn w:val="Normal"/>
    <w:uiPriority w:val="9"/>
    <w:qFormat/>
    <w:pPr>
      <w:ind w:left="1468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1">
    <w:name w:val="toc 1"/>
    <w:basedOn w:val="Normal"/>
    <w:uiPriority w:val="39"/>
    <w:qFormat/>
    <w:pPr>
      <w:spacing w:before="137"/>
      <w:ind w:left="1048"/>
    </w:pPr>
    <w:rPr>
      <w:b/>
      <w:bCs/>
      <w:sz w:val="24"/>
      <w:szCs w:val="24"/>
    </w:rPr>
  </w:style>
  <w:style w:type="paragraph" w:styleId="T2">
    <w:name w:val="toc 2"/>
    <w:basedOn w:val="Normal"/>
    <w:uiPriority w:val="39"/>
    <w:qFormat/>
    <w:pPr>
      <w:spacing w:before="134"/>
      <w:ind w:left="1706" w:hanging="420"/>
    </w:pPr>
    <w:rPr>
      <w:sz w:val="24"/>
      <w:szCs w:val="24"/>
    </w:rPr>
  </w:style>
  <w:style w:type="paragraph" w:styleId="T3">
    <w:name w:val="toc 3"/>
    <w:basedOn w:val="Normal"/>
    <w:uiPriority w:val="39"/>
    <w:qFormat/>
    <w:pPr>
      <w:spacing w:before="136"/>
      <w:ind w:left="2131" w:hanging="602"/>
    </w:pPr>
    <w:rPr>
      <w:sz w:val="24"/>
      <w:szCs w:val="24"/>
    </w:r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768" w:hanging="421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table" w:customStyle="1" w:styleId="TableNormal1">
    <w:name w:val="Table Normal1"/>
    <w:uiPriority w:val="2"/>
    <w:semiHidden/>
    <w:unhideWhenUsed/>
    <w:qFormat/>
    <w:rsid w:val="00694622"/>
    <w:pPr>
      <w:jc w:val="both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310D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310D9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B310D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310D9"/>
    <w:rPr>
      <w:rFonts w:ascii="Times New Roman" w:eastAsia="Times New Roman" w:hAnsi="Times New Roman" w:cs="Times New Roman"/>
      <w:lang w:val="tr-TR"/>
    </w:rPr>
  </w:style>
  <w:style w:type="paragraph" w:styleId="NormalWeb">
    <w:name w:val="Normal (Web)"/>
    <w:basedOn w:val="Normal"/>
    <w:uiPriority w:val="99"/>
    <w:semiHidden/>
    <w:unhideWhenUsed/>
    <w:rsid w:val="00336B94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C65DD8"/>
    <w:rPr>
      <w:color w:val="0000FF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C65DD8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11B4A"/>
    <w:rPr>
      <w:color w:val="800080" w:themeColor="followedHyperlink"/>
      <w:u w:val="single"/>
    </w:rPr>
  </w:style>
  <w:style w:type="table" w:styleId="TabloKlavuzu">
    <w:name w:val="Table Grid"/>
    <w:basedOn w:val="NormalTablo"/>
    <w:uiPriority w:val="39"/>
    <w:rsid w:val="00782E73"/>
    <w:pPr>
      <w:widowControl/>
      <w:autoSpaceDE/>
      <w:autoSpaceDN/>
    </w:pPr>
    <w:rPr>
      <w:rFonts w:ascii="Times New Roman" w:hAnsi="Times New Roman" w:cs="Times New Roman"/>
      <w:b/>
      <w:color w:val="000000" w:themeColor="text1"/>
      <w:sz w:val="24"/>
      <w:szCs w:val="28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361216"/>
    <w:pPr>
      <w:spacing w:after="200"/>
    </w:pPr>
    <w:rPr>
      <w:i/>
      <w:iCs/>
      <w:color w:val="1F497D" w:themeColor="text2"/>
      <w:sz w:val="18"/>
      <w:szCs w:val="18"/>
    </w:rPr>
  </w:style>
  <w:style w:type="paragraph" w:styleId="TBal">
    <w:name w:val="TOC Heading"/>
    <w:basedOn w:val="Balk1"/>
    <w:next w:val="Normal"/>
    <w:uiPriority w:val="39"/>
    <w:unhideWhenUsed/>
    <w:qFormat/>
    <w:rsid w:val="001E6C24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tr-TR"/>
    </w:rPr>
  </w:style>
  <w:style w:type="paragraph" w:styleId="ekillerTablosu">
    <w:name w:val="table of figures"/>
    <w:basedOn w:val="Normal"/>
    <w:next w:val="Normal"/>
    <w:uiPriority w:val="99"/>
    <w:unhideWhenUsed/>
    <w:rsid w:val="001E6C24"/>
  </w:style>
  <w:style w:type="paragraph" w:styleId="AralkYok">
    <w:name w:val="No Spacing"/>
    <w:link w:val="AralkYokChar"/>
    <w:uiPriority w:val="1"/>
    <w:qFormat/>
    <w:rsid w:val="00060DE2"/>
    <w:pPr>
      <w:widowControl/>
      <w:autoSpaceDE/>
      <w:autoSpaceDN/>
    </w:pPr>
    <w:rPr>
      <w:rFonts w:eastAsiaTheme="minorEastAsia"/>
      <w:lang w:val="tr-TR"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060DE2"/>
    <w:rPr>
      <w:rFonts w:eastAsiaTheme="minorEastAsia"/>
      <w:lang w:val="tr-TR" w:eastAsia="tr-TR"/>
    </w:rPr>
  </w:style>
  <w:style w:type="paragraph" w:styleId="KonuBal">
    <w:name w:val="Title"/>
    <w:basedOn w:val="Normal"/>
    <w:next w:val="Normal"/>
    <w:link w:val="KonuBalChar"/>
    <w:uiPriority w:val="10"/>
    <w:qFormat/>
    <w:rsid w:val="002654F4"/>
    <w:pPr>
      <w:widowControl/>
      <w:autoSpaceDE/>
      <w:autoSpaceDN/>
      <w:spacing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tr-TR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654F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tr-TR" w:eastAsia="tr-TR"/>
    </w:rPr>
  </w:style>
  <w:style w:type="paragraph" w:styleId="Altyaz">
    <w:name w:val="Subtitle"/>
    <w:basedOn w:val="Normal"/>
    <w:next w:val="Normal"/>
    <w:link w:val="AltyazChar"/>
    <w:uiPriority w:val="11"/>
    <w:qFormat/>
    <w:rsid w:val="002654F4"/>
    <w:pPr>
      <w:widowControl/>
      <w:numPr>
        <w:ilvl w:val="1"/>
      </w:numPr>
      <w:autoSpaceDE/>
      <w:autoSpaceDN/>
      <w:spacing w:after="160" w:line="259" w:lineRule="auto"/>
    </w:pPr>
    <w:rPr>
      <w:rFonts w:asciiTheme="minorHAnsi" w:eastAsiaTheme="minorEastAsia" w:hAnsiTheme="minorHAnsi"/>
      <w:color w:val="5A5A5A" w:themeColor="text1" w:themeTint="A5"/>
      <w:spacing w:val="15"/>
      <w:lang w:eastAsia="tr-TR"/>
    </w:rPr>
  </w:style>
  <w:style w:type="character" w:customStyle="1" w:styleId="AltyazChar">
    <w:name w:val="Altyazı Char"/>
    <w:basedOn w:val="VarsaylanParagrafYazTipi"/>
    <w:link w:val="Altyaz"/>
    <w:uiPriority w:val="11"/>
    <w:rsid w:val="002654F4"/>
    <w:rPr>
      <w:rFonts w:eastAsiaTheme="minorEastAsia" w:cs="Times New Roman"/>
      <w:color w:val="5A5A5A" w:themeColor="text1" w:themeTint="A5"/>
      <w:spacing w:val="15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03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7EF85C-14A8-479E-B9B4-3ABF2DAEA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YGULAMALI BİLİMLER FAKÜLTESİ</vt:lpstr>
    </vt:vector>
  </TitlesOfParts>
  <Company>Öğrenci numarası</Company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YGULAMALI BİLİMLER FAKÜLTESİ</dc:title>
  <dc:subject/>
  <dc:creator>Ad SOYAD</dc:creator>
  <cp:keywords/>
  <dc:description/>
  <cp:lastModifiedBy>OMEN</cp:lastModifiedBy>
  <cp:revision>8</cp:revision>
  <cp:lastPrinted>2021-03-16T11:03:00Z</cp:lastPrinted>
  <dcterms:created xsi:type="dcterms:W3CDTF">2021-03-15T09:31:00Z</dcterms:created>
  <dcterms:modified xsi:type="dcterms:W3CDTF">2021-03-16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2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3-02T00:00:00Z</vt:filetime>
  </property>
</Properties>
</file>